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064331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42E0A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46639386" w:rsidR="009603DA" w:rsidRPr="008174F1" w:rsidRDefault="00064331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7C03CF">
            <w:rPr>
              <w:b/>
              <w:caps/>
              <w:color w:val="000000" w:themeColor="text1"/>
              <w:sz w:val="72"/>
              <w:szCs w:val="72"/>
            </w:rPr>
            <w:t>8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064331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3A6054A6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3B2E66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AAA9DA8" w14:textId="57E8E0E0" w:rsidR="007135E6" w:rsidRDefault="00BF1C02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86478838" w:history="1">
            <w:r w:rsidR="007135E6" w:rsidRPr="00891D8A">
              <w:rPr>
                <w:rStyle w:val="Hyperlink"/>
                <w:noProof/>
              </w:rPr>
              <w:t>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Executive Summary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38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3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1E6EF832" w14:textId="0DFF9943" w:rsidR="007135E6" w:rsidRDefault="00064331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39" w:history="1">
            <w:r w:rsidR="007135E6" w:rsidRPr="00891D8A">
              <w:rPr>
                <w:rStyle w:val="Hyperlink"/>
                <w:noProof/>
              </w:rPr>
              <w:t>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verall Weekly Statu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39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234588D" w14:textId="5EE39069" w:rsidR="007135E6" w:rsidRDefault="00064331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0" w:history="1">
            <w:r w:rsidR="007135E6" w:rsidRPr="00891D8A">
              <w:rPr>
                <w:rStyle w:val="Hyperlink"/>
                <w:noProof/>
              </w:rPr>
              <w:t>3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Issue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0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D35F083" w14:textId="43ABE816" w:rsidR="007135E6" w:rsidRDefault="00064331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1" w:history="1">
            <w:r w:rsidR="007135E6" w:rsidRPr="00891D8A">
              <w:rPr>
                <w:rStyle w:val="Hyperlink"/>
                <w:noProof/>
              </w:rPr>
              <w:t>3.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pen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1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958C2E2" w14:textId="3C4E2B37" w:rsidR="007135E6" w:rsidRDefault="00064331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2" w:history="1">
            <w:r w:rsidR="007135E6" w:rsidRPr="00891D8A">
              <w:rPr>
                <w:rStyle w:val="Hyperlink"/>
                <w:noProof/>
              </w:rPr>
              <w:t>3.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Closed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2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D392427" w14:textId="7B7AD112" w:rsidR="007135E6" w:rsidRDefault="00064331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3" w:history="1">
            <w:r w:rsidR="007135E6" w:rsidRPr="00891D8A">
              <w:rPr>
                <w:rStyle w:val="Hyperlink"/>
                <w:noProof/>
              </w:rPr>
              <w:t>4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Risk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3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42CD405" w14:textId="60217A86" w:rsidR="007135E6" w:rsidRDefault="00064331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4" w:history="1">
            <w:r w:rsidR="007135E6" w:rsidRPr="00891D8A">
              <w:rPr>
                <w:rStyle w:val="Hyperlink"/>
                <w:noProof/>
              </w:rPr>
              <w:t>4.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pen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4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66CE9436" w14:textId="05846659" w:rsidR="007135E6" w:rsidRDefault="00064331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5" w:history="1">
            <w:r w:rsidR="007135E6" w:rsidRPr="00891D8A">
              <w:rPr>
                <w:rStyle w:val="Hyperlink"/>
                <w:noProof/>
              </w:rPr>
              <w:t>4.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Closed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5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1E18D800" w14:textId="57B2E747" w:rsidR="007135E6" w:rsidRDefault="00064331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6" w:history="1">
            <w:r w:rsidR="007135E6" w:rsidRPr="00891D8A">
              <w:rPr>
                <w:rStyle w:val="Hyperlink"/>
                <w:noProof/>
              </w:rPr>
              <w:t>5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Team Well-Being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6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3A233F8F" w14:textId="497CC8CC" w:rsidR="007135E6" w:rsidRDefault="00064331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7" w:history="1">
            <w:r w:rsidR="007135E6" w:rsidRPr="00891D8A">
              <w:rPr>
                <w:rStyle w:val="Hyperlink"/>
                <w:noProof/>
              </w:rPr>
              <w:t>6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Plan for Next Week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7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754A1654" w14:textId="75B791F5" w:rsidR="007135E6" w:rsidRDefault="00064331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8" w:history="1">
            <w:r w:rsidR="007135E6" w:rsidRPr="00891D8A">
              <w:rPr>
                <w:rStyle w:val="Hyperlink"/>
                <w:noProof/>
              </w:rPr>
              <w:t>7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Next Week Vacation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8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6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36479C5D" w14:textId="7F69127D" w:rsidR="007135E6" w:rsidRDefault="00064331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9" w:history="1">
            <w:r w:rsidR="007135E6" w:rsidRPr="00891D8A">
              <w:rPr>
                <w:rStyle w:val="Hyperlink"/>
                <w:noProof/>
              </w:rPr>
              <w:t>8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Next Status Report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9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6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F6DFBE2" w14:textId="74465B65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86478838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59708331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3F06E0">
              <w:rPr>
                <w:color w:val="000000"/>
              </w:rPr>
              <w:t xml:space="preserve">the </w:t>
            </w:r>
            <w:r w:rsidR="004D1ED0">
              <w:rPr>
                <w:color w:val="000000"/>
              </w:rPr>
              <w:t>design</w:t>
            </w:r>
            <w:r w:rsidR="003B2E66">
              <w:rPr>
                <w:color w:val="000000"/>
              </w:rPr>
              <w:t xml:space="preserve"> UI</w:t>
            </w:r>
            <w:r w:rsidR="004D1ED0">
              <w:rPr>
                <w:color w:val="000000"/>
              </w:rPr>
              <w:t xml:space="preserve"> and fetch data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0624B995" w:rsidR="00AD7FD3" w:rsidRDefault="00D34BB1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13CF0EF9" w:rsidR="00AD7FD3" w:rsidRDefault="00F1574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3F708AF2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35A1EF9D" w:rsidR="00AD7FD3" w:rsidRDefault="005A021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21B5DEFA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09B83FE4" w:rsidR="00AD7FD3" w:rsidRDefault="47BED2C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 w:rsidRPr="47BED2C6"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D70FA7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5AD0399B" w14:textId="6B4D5DB3" w:rsidR="000F2558" w:rsidRDefault="000F2558" w:rsidP="006D7AF9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Each member will complete their assigned tasks. </w:t>
            </w:r>
          </w:p>
          <w:p w14:paraId="21D38100" w14:textId="77777777" w:rsidR="003B2E66" w:rsidRDefault="000F2558" w:rsidP="003B2E66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Continue doing A0100- Analysis Report document.</w:t>
            </w:r>
          </w:p>
          <w:p w14:paraId="2F5FE2AD" w14:textId="77777777" w:rsidR="00F04680" w:rsidRDefault="00F04680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>Research and implement algorithms</w:t>
            </w:r>
          </w:p>
          <w:p w14:paraId="4F6DFC4F" w14:textId="24EA2082" w:rsidR="00E7691E" w:rsidRPr="001B615C" w:rsidRDefault="00E7691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 </w:t>
            </w:r>
            <w:r w:rsidR="00F04680">
              <w:rPr>
                <w:color w:val="000000" w:themeColor="text1"/>
                <w:szCs w:val="22"/>
              </w:rPr>
              <w:t>Continue doing O0500 document</w:t>
            </w:r>
          </w:p>
        </w:tc>
        <w:tc>
          <w:tcPr>
            <w:tcW w:w="1090" w:type="dxa"/>
            <w:gridSpan w:val="4"/>
            <w:shd w:val="clear" w:color="auto" w:fill="FFFF00"/>
            <w:vAlign w:val="center"/>
          </w:tcPr>
          <w:p w14:paraId="4F6DFC50" w14:textId="7ACEC5A6" w:rsidR="00AD7FD3" w:rsidRDefault="00D70FA7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86478839"/>
      <w:r>
        <w:lastRenderedPageBreak/>
        <w:t>Overall Weekly Status</w:t>
      </w:r>
      <w:bookmarkEnd w:id="4"/>
    </w:p>
    <w:p w14:paraId="66142D0D" w14:textId="40BE5061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bookmarkStart w:id="5" w:name="_Toc86478840"/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926989">
        <w:rPr>
          <w:color w:val="000000"/>
        </w:rPr>
        <w:t>3</w:t>
      </w:r>
      <w:r>
        <w:rPr>
          <w:color w:val="000000"/>
        </w:rPr>
        <w:t xml:space="preserve"> of the 1</w:t>
      </w:r>
      <w:r w:rsidRPr="00F80ECD">
        <w:rPr>
          <w:color w:val="000000"/>
          <w:vertAlign w:val="superscript"/>
        </w:rPr>
        <w:t>st</w:t>
      </w:r>
      <w:r>
        <w:rPr>
          <w:color w:val="000000"/>
        </w:rPr>
        <w:t xml:space="preserve"> PI.</w:t>
      </w:r>
    </w:p>
    <w:p w14:paraId="42A9A8C8" w14:textId="49021F4E" w:rsidR="00806868" w:rsidRDefault="00806868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</w:t>
      </w:r>
      <w:r w:rsidR="007A7B47">
        <w:rPr>
          <w:color w:val="000000"/>
        </w:rPr>
        <w:t>continue writing A0100- Analysis Report</w:t>
      </w:r>
      <w:r w:rsidR="00C409BC">
        <w:rPr>
          <w:color w:val="000000"/>
        </w:rPr>
        <w:t xml:space="preserve"> and O0500 document</w:t>
      </w:r>
      <w:r w:rsidR="007A7B47">
        <w:rPr>
          <w:color w:val="000000"/>
        </w:rPr>
        <w:t>.</w:t>
      </w:r>
    </w:p>
    <w:p w14:paraId="3A573163" w14:textId="369B4AE8" w:rsidR="00D6450B" w:rsidRDefault="002A2381" w:rsidP="0080686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Team has fetched and imported data </w:t>
      </w:r>
      <w:r w:rsidR="00C409BC">
        <w:rPr>
          <w:color w:val="000000"/>
        </w:rPr>
        <w:t xml:space="preserve">of Company Information </w:t>
      </w:r>
      <w:r>
        <w:rPr>
          <w:color w:val="000000"/>
        </w:rPr>
        <w:t xml:space="preserve">to MongoDB. </w:t>
      </w:r>
    </w:p>
    <w:p w14:paraId="238AEA47" w14:textId="77777777" w:rsidR="002E2F71" w:rsidRDefault="002E2F71" w:rsidP="002E2F71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86478841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42A1E7FB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5A8E3079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703B8CE6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379955D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107F87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0781FF02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3D989E2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0836E916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36FFA3A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7CACD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5F7974A4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1922A9D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86478842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6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590"/>
        <w:gridCol w:w="1080"/>
        <w:gridCol w:w="1350"/>
        <w:gridCol w:w="990"/>
        <w:gridCol w:w="21"/>
        <w:gridCol w:w="1059"/>
      </w:tblGrid>
      <w:tr w:rsidR="00CC1E50" w:rsidRPr="004617CA" w14:paraId="4F6DFCA2" w14:textId="77777777" w:rsidTr="00D4225E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59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011" w:type="dxa"/>
            <w:gridSpan w:val="2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059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6B2722" w14:paraId="4F6DFCA9" w14:textId="77777777" w:rsidTr="00D4225E">
        <w:tc>
          <w:tcPr>
            <w:tcW w:w="535" w:type="dxa"/>
            <w:shd w:val="clear" w:color="auto" w:fill="auto"/>
            <w:vAlign w:val="center"/>
          </w:tcPr>
          <w:p w14:paraId="4F6DFCA3" w14:textId="222A0D78" w:rsidR="006B2722" w:rsidRDefault="006B2722" w:rsidP="006B2722">
            <w:pPr>
              <w:spacing w:before="240"/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4F6DFCA4" w14:textId="7D89951A" w:rsidR="006B2722" w:rsidRDefault="006B2722" w:rsidP="006B272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4F6DFCA5" w14:textId="2B1C738C" w:rsidR="006B2722" w:rsidRDefault="006B2722" w:rsidP="006B2722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A6" w14:textId="00251ED5" w:rsidR="006B2722" w:rsidRDefault="006B2722" w:rsidP="006B2722">
            <w:pPr>
              <w:spacing w:before="240"/>
              <w:jc w:val="center"/>
            </w:pPr>
          </w:p>
        </w:tc>
        <w:tc>
          <w:tcPr>
            <w:tcW w:w="1011" w:type="dxa"/>
            <w:gridSpan w:val="2"/>
            <w:shd w:val="clear" w:color="auto" w:fill="auto"/>
            <w:vAlign w:val="center"/>
          </w:tcPr>
          <w:p w14:paraId="4F6DFCA7" w14:textId="1B289D3E" w:rsidR="006B2722" w:rsidRDefault="006B2722" w:rsidP="006B2722">
            <w:pPr>
              <w:spacing w:before="240"/>
              <w:jc w:val="center"/>
            </w:pPr>
          </w:p>
        </w:tc>
        <w:tc>
          <w:tcPr>
            <w:tcW w:w="1059" w:type="dxa"/>
            <w:shd w:val="clear" w:color="auto" w:fill="auto"/>
            <w:vAlign w:val="center"/>
          </w:tcPr>
          <w:p w14:paraId="4F6DFCA8" w14:textId="07DBED3B" w:rsidR="006B2722" w:rsidRDefault="006B2722" w:rsidP="006B2722">
            <w:pPr>
              <w:spacing w:before="240"/>
              <w:jc w:val="center"/>
            </w:pPr>
          </w:p>
        </w:tc>
      </w:tr>
      <w:tr w:rsidR="006B2722" w14:paraId="0C701E8B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6B2722" w:rsidRDefault="006B2722" w:rsidP="006B2722">
            <w:pPr>
              <w:spacing w:before="240"/>
              <w:rPr>
                <w:szCs w:val="22"/>
              </w:rPr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7EE2944C" w14:textId="0E22AE04" w:rsidR="006B2722" w:rsidRPr="00D666CF" w:rsidRDefault="006B2722" w:rsidP="006B2722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5603260" w14:textId="771D7086" w:rsidR="006B2722" w:rsidRDefault="006B2722" w:rsidP="006B272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67975FF" w14:textId="6626BC94" w:rsidR="006B2722" w:rsidRDefault="006B2722" w:rsidP="006B272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CB0B1C5" w14:textId="45B905F7" w:rsidR="006B2722" w:rsidRDefault="006B2722" w:rsidP="006B2722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1A0AF42" w14:textId="497C6EF2" w:rsidR="006B2722" w:rsidRDefault="006B2722" w:rsidP="006B2722">
            <w:pPr>
              <w:spacing w:before="240"/>
              <w:jc w:val="center"/>
              <w:rPr>
                <w:szCs w:val="22"/>
              </w:rPr>
            </w:pPr>
          </w:p>
        </w:tc>
      </w:tr>
      <w:tr w:rsidR="006B2722" w14:paraId="568877E9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6B2722" w:rsidRDefault="006B2722" w:rsidP="006B2722">
            <w:pPr>
              <w:spacing w:before="240"/>
            </w:pPr>
          </w:p>
        </w:tc>
        <w:tc>
          <w:tcPr>
            <w:tcW w:w="4590" w:type="dxa"/>
            <w:shd w:val="clear" w:color="auto" w:fill="auto"/>
            <w:vAlign w:val="center"/>
          </w:tcPr>
          <w:p w14:paraId="6DE3D68F" w14:textId="637A8074" w:rsidR="006B2722" w:rsidRDefault="006B2722" w:rsidP="006B2722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1080" w:type="dxa"/>
            <w:shd w:val="clear" w:color="auto" w:fill="auto"/>
            <w:vAlign w:val="center"/>
          </w:tcPr>
          <w:p w14:paraId="58AB26E8" w14:textId="734DA9AC" w:rsidR="006B2722" w:rsidRDefault="006B2722" w:rsidP="006B2722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39006EF8" w14:textId="38E2E3E5" w:rsidR="006B2722" w:rsidRDefault="006B2722" w:rsidP="006B2722">
            <w:pPr>
              <w:spacing w:before="240"/>
              <w:jc w:val="center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60ADEE04" w14:textId="30654A5F" w:rsidR="006B2722" w:rsidRDefault="006B2722" w:rsidP="006B2722">
            <w:pPr>
              <w:spacing w:before="240"/>
              <w:jc w:val="center"/>
            </w:pP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B910C10" w14:textId="3F72C110" w:rsidR="006B2722" w:rsidRDefault="006B2722" w:rsidP="006B2722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  <w:bookmarkStart w:id="8" w:name="_Toc86478843"/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86478844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86478845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bookmarkStart w:id="11" w:name="_Toc86478846"/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A1EC203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71BFF466" w:rsidR="00E34A60" w:rsidRDefault="002B480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13D6EA85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Customers </w:t>
            </w:r>
            <w:r w:rsidR="008775D1">
              <w:rPr>
                <w:color w:val="0F2147"/>
              </w:rPr>
              <w:t xml:space="preserve">have </w:t>
            </w:r>
            <w:r w:rsidR="00BE3064">
              <w:rPr>
                <w:color w:val="0F2147"/>
              </w:rPr>
              <w:t>some</w:t>
            </w:r>
            <w:r w:rsidR="008775D1">
              <w:rPr>
                <w:color w:val="0F2147"/>
              </w:rPr>
              <w:t xml:space="preserve"> comment about </w:t>
            </w:r>
            <w:r w:rsidR="00BE3064">
              <w:rPr>
                <w:color w:val="0F2147"/>
              </w:rPr>
              <w:t>A0100 document</w:t>
            </w:r>
            <w:r w:rsidR="008775D1">
              <w:rPr>
                <w:color w:val="0F2147"/>
              </w:rPr>
              <w:t>.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1670D66B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6922170" w:rsidR="00E34A60" w:rsidRDefault="001759CD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618BBFFE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>All team has completed t</w:t>
            </w:r>
            <w:r w:rsidR="00873F4F">
              <w:rPr>
                <w:color w:val="0F2147"/>
              </w:rPr>
              <w:t>ask of week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BD4453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1213C17A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2A0CF4">
              <w:rPr>
                <w:color w:val="0F2147"/>
              </w:rPr>
              <w:t>4</w:t>
            </w:r>
          </w:p>
          <w:p w14:paraId="700198F2" w14:textId="0F8C6D30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DB4AF0">
              <w:rPr>
                <w:color w:val="0F2147"/>
                <w:szCs w:val="22"/>
              </w:rPr>
              <w:t>4</w:t>
            </w:r>
          </w:p>
          <w:p w14:paraId="421AE412" w14:textId="1838FFF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DB4AF0">
              <w:rPr>
                <w:color w:val="0F2147"/>
                <w:szCs w:val="22"/>
              </w:rPr>
              <w:t>4</w:t>
            </w:r>
          </w:p>
          <w:p w14:paraId="4F6DFCF1" w14:textId="58F85156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DB4AF0">
              <w:rPr>
                <w:color w:val="0F2147"/>
                <w:szCs w:val="22"/>
              </w:rPr>
              <w:t>4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50965F1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  <w:bookmarkStart w:id="12" w:name="_Toc86478847"/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F8" w14:textId="6305147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Plan for Next Week</w:t>
      </w:r>
      <w:bookmarkEnd w:id="12"/>
    </w:p>
    <w:p w14:paraId="0E47B917" w14:textId="77777777" w:rsidR="003B5AB8" w:rsidRDefault="003B5AB8" w:rsidP="003B5AB8">
      <w:pPr>
        <w:pStyle w:val="ListParagraph"/>
        <w:numPr>
          <w:ilvl w:val="0"/>
          <w:numId w:val="15"/>
        </w:numPr>
        <w:spacing w:line="360" w:lineRule="auto"/>
        <w:rPr>
          <w:color w:val="000000" w:themeColor="text1"/>
          <w:szCs w:val="22"/>
        </w:rPr>
      </w:pPr>
      <w:bookmarkStart w:id="13" w:name="_Toc86478848"/>
      <w:r>
        <w:rPr>
          <w:color w:val="000000" w:themeColor="text1"/>
          <w:szCs w:val="22"/>
        </w:rPr>
        <w:t xml:space="preserve">Each member will complete their assigned tasks. </w:t>
      </w:r>
    </w:p>
    <w:p w14:paraId="7094658B" w14:textId="77777777" w:rsidR="003B5AB8" w:rsidRDefault="003B5AB8" w:rsidP="003B5AB8">
      <w:pPr>
        <w:pStyle w:val="ListParagraph"/>
        <w:numPr>
          <w:ilvl w:val="0"/>
          <w:numId w:val="15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Continue doing A0100- Analysis Report document.</w:t>
      </w:r>
    </w:p>
    <w:p w14:paraId="0565AF69" w14:textId="77777777" w:rsidR="006772FF" w:rsidRDefault="003B5AB8" w:rsidP="006772FF">
      <w:pPr>
        <w:pStyle w:val="ListParagraph"/>
        <w:numPr>
          <w:ilvl w:val="0"/>
          <w:numId w:val="15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Research and implement algorithms</w:t>
      </w:r>
    </w:p>
    <w:p w14:paraId="0EE7E952" w14:textId="77777777" w:rsidR="006772FF" w:rsidRDefault="003B5AB8" w:rsidP="006772FF">
      <w:pPr>
        <w:pStyle w:val="ListParagraph"/>
        <w:numPr>
          <w:ilvl w:val="0"/>
          <w:numId w:val="15"/>
        </w:numPr>
        <w:spacing w:line="360" w:lineRule="auto"/>
        <w:rPr>
          <w:color w:val="000000" w:themeColor="text1"/>
          <w:szCs w:val="22"/>
        </w:rPr>
      </w:pPr>
      <w:r w:rsidRPr="006772FF">
        <w:rPr>
          <w:color w:val="000000" w:themeColor="text1"/>
          <w:szCs w:val="22"/>
        </w:rPr>
        <w:t>Continue doing O0500 document</w:t>
      </w:r>
    </w:p>
    <w:p w14:paraId="4F6DFD06" w14:textId="29070F6F" w:rsidR="00E34A60" w:rsidRPr="006772FF" w:rsidRDefault="003B5AB8" w:rsidP="006772FF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r>
        <w:t xml:space="preserve"> </w:t>
      </w:r>
      <w:r w:rsidR="00BF1C02"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86478849"/>
      <w:r>
        <w:t>Next Status Report</w:t>
      </w:r>
      <w:bookmarkEnd w:id="15"/>
    </w:p>
    <w:p w14:paraId="4F6DFD15" w14:textId="2DDD9FF2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2911F5">
        <w:rPr>
          <w:color w:val="000000"/>
        </w:rPr>
        <w:t>December</w:t>
      </w:r>
      <w:r w:rsidR="009B694C">
        <w:rPr>
          <w:color w:val="000000"/>
        </w:rPr>
        <w:t xml:space="preserve"> 23</w:t>
      </w:r>
      <w:r w:rsidR="009B694C">
        <w:rPr>
          <w:color w:val="000000"/>
          <w:vertAlign w:val="superscript"/>
        </w:rPr>
        <w:t>t</w:t>
      </w:r>
      <w:r w:rsidR="002911F5" w:rsidRPr="00BA712B">
        <w:rPr>
          <w:color w:val="000000"/>
          <w:vertAlign w:val="superscript"/>
        </w:rPr>
        <w:t>h</w:t>
      </w:r>
      <w:r w:rsidR="002911F5">
        <w:rPr>
          <w:color w:val="000000"/>
        </w:rPr>
        <w:t>, 2021</w:t>
      </w:r>
      <w:r>
        <w:rPr>
          <w:color w:val="000000"/>
        </w:rPr>
        <w:t>.</w:t>
      </w:r>
    </w:p>
    <w:sectPr w:rsidR="00E34A60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7D5B27" w14:textId="77777777" w:rsidR="00064331" w:rsidRDefault="00064331">
      <w:pPr>
        <w:spacing w:after="0" w:line="240" w:lineRule="auto"/>
      </w:pPr>
      <w:r>
        <w:separator/>
      </w:r>
    </w:p>
  </w:endnote>
  <w:endnote w:type="continuationSeparator" w:id="0">
    <w:p w14:paraId="251B1628" w14:textId="77777777" w:rsidR="00064331" w:rsidRDefault="00064331">
      <w:pPr>
        <w:spacing w:after="0" w:line="240" w:lineRule="auto"/>
      </w:pPr>
      <w:r>
        <w:continuationSeparator/>
      </w:r>
    </w:p>
  </w:endnote>
  <w:endnote w:type="continuationNotice" w:id="1">
    <w:p w14:paraId="4310CB09" w14:textId="77777777" w:rsidR="00064331" w:rsidRDefault="0006433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61B55" w14:textId="77777777" w:rsidR="00B75DDF" w:rsidRDefault="00B75DD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526F18B4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A255CF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093AC530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2</w:t>
    </w:r>
    <w:r w:rsidR="00B02182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B6B4D6" w14:textId="77777777" w:rsidR="00064331" w:rsidRDefault="00064331">
      <w:pPr>
        <w:spacing w:after="0" w:line="240" w:lineRule="auto"/>
      </w:pPr>
      <w:r>
        <w:separator/>
      </w:r>
    </w:p>
  </w:footnote>
  <w:footnote w:type="continuationSeparator" w:id="0">
    <w:p w14:paraId="0E341940" w14:textId="77777777" w:rsidR="00064331" w:rsidRDefault="00064331">
      <w:pPr>
        <w:spacing w:after="0" w:line="240" w:lineRule="auto"/>
      </w:pPr>
      <w:r>
        <w:continuationSeparator/>
      </w:r>
    </w:p>
  </w:footnote>
  <w:footnote w:type="continuationNotice" w:id="1">
    <w:p w14:paraId="076EBF2A" w14:textId="77777777" w:rsidR="00064331" w:rsidRDefault="0006433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01CEDC" w14:textId="77777777" w:rsidR="00B75DDF" w:rsidRDefault="00B75DD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8"/>
  </w:num>
  <w:num w:numId="3">
    <w:abstractNumId w:val="12"/>
  </w:num>
  <w:num w:numId="4">
    <w:abstractNumId w:val="9"/>
  </w:num>
  <w:num w:numId="5">
    <w:abstractNumId w:val="13"/>
  </w:num>
  <w:num w:numId="6">
    <w:abstractNumId w:val="10"/>
  </w:num>
  <w:num w:numId="7">
    <w:abstractNumId w:val="4"/>
  </w:num>
  <w:num w:numId="8">
    <w:abstractNumId w:val="0"/>
  </w:num>
  <w:num w:numId="9">
    <w:abstractNumId w:val="5"/>
  </w:num>
  <w:num w:numId="10">
    <w:abstractNumId w:val="6"/>
  </w:num>
  <w:num w:numId="11">
    <w:abstractNumId w:val="7"/>
  </w:num>
  <w:num w:numId="12">
    <w:abstractNumId w:val="3"/>
  </w:num>
  <w:num w:numId="13">
    <w:abstractNumId w:val="1"/>
  </w:num>
  <w:num w:numId="14">
    <w:abstractNumId w:val="2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74FC"/>
    <w:rsid w:val="00026CD0"/>
    <w:rsid w:val="00027E39"/>
    <w:rsid w:val="000352FB"/>
    <w:rsid w:val="00041277"/>
    <w:rsid w:val="00043F32"/>
    <w:rsid w:val="000440A0"/>
    <w:rsid w:val="00064331"/>
    <w:rsid w:val="00066301"/>
    <w:rsid w:val="00071049"/>
    <w:rsid w:val="00071071"/>
    <w:rsid w:val="000B2A56"/>
    <w:rsid w:val="000B3A9F"/>
    <w:rsid w:val="000B3AC5"/>
    <w:rsid w:val="000B4101"/>
    <w:rsid w:val="000C10C0"/>
    <w:rsid w:val="000F2558"/>
    <w:rsid w:val="00104C1B"/>
    <w:rsid w:val="00111643"/>
    <w:rsid w:val="00111839"/>
    <w:rsid w:val="001221CC"/>
    <w:rsid w:val="00146ED6"/>
    <w:rsid w:val="00160653"/>
    <w:rsid w:val="0016433F"/>
    <w:rsid w:val="00165BF4"/>
    <w:rsid w:val="001759CD"/>
    <w:rsid w:val="00192E23"/>
    <w:rsid w:val="001A32B8"/>
    <w:rsid w:val="001B615C"/>
    <w:rsid w:val="001F2048"/>
    <w:rsid w:val="00201F98"/>
    <w:rsid w:val="00213777"/>
    <w:rsid w:val="00217CD3"/>
    <w:rsid w:val="00220958"/>
    <w:rsid w:val="002374D0"/>
    <w:rsid w:val="00276D10"/>
    <w:rsid w:val="002911F5"/>
    <w:rsid w:val="002A0CF4"/>
    <w:rsid w:val="002A0FA9"/>
    <w:rsid w:val="002A150E"/>
    <w:rsid w:val="002A2381"/>
    <w:rsid w:val="002B1F52"/>
    <w:rsid w:val="002B4806"/>
    <w:rsid w:val="002D1AEB"/>
    <w:rsid w:val="002E2F71"/>
    <w:rsid w:val="002F053C"/>
    <w:rsid w:val="00305BDE"/>
    <w:rsid w:val="00334EBE"/>
    <w:rsid w:val="003460A9"/>
    <w:rsid w:val="00347690"/>
    <w:rsid w:val="00347F55"/>
    <w:rsid w:val="00351086"/>
    <w:rsid w:val="00357F35"/>
    <w:rsid w:val="00362B94"/>
    <w:rsid w:val="00363F08"/>
    <w:rsid w:val="00372BEE"/>
    <w:rsid w:val="003838EA"/>
    <w:rsid w:val="003A4503"/>
    <w:rsid w:val="003B2E66"/>
    <w:rsid w:val="003B5AB8"/>
    <w:rsid w:val="003C09FE"/>
    <w:rsid w:val="003C141B"/>
    <w:rsid w:val="003C4174"/>
    <w:rsid w:val="003F06E0"/>
    <w:rsid w:val="004052B7"/>
    <w:rsid w:val="00412F18"/>
    <w:rsid w:val="00420D38"/>
    <w:rsid w:val="00422373"/>
    <w:rsid w:val="00423196"/>
    <w:rsid w:val="004406D1"/>
    <w:rsid w:val="00451887"/>
    <w:rsid w:val="004617CA"/>
    <w:rsid w:val="00487F14"/>
    <w:rsid w:val="004A5BB4"/>
    <w:rsid w:val="004B0D27"/>
    <w:rsid w:val="004B2F59"/>
    <w:rsid w:val="004C4050"/>
    <w:rsid w:val="004D1893"/>
    <w:rsid w:val="004D1ED0"/>
    <w:rsid w:val="004F4B51"/>
    <w:rsid w:val="0051100A"/>
    <w:rsid w:val="00552342"/>
    <w:rsid w:val="00555A22"/>
    <w:rsid w:val="0056209F"/>
    <w:rsid w:val="00572A48"/>
    <w:rsid w:val="00574610"/>
    <w:rsid w:val="00580D4F"/>
    <w:rsid w:val="005A021D"/>
    <w:rsid w:val="005B4D2A"/>
    <w:rsid w:val="005D1B6C"/>
    <w:rsid w:val="005E6BC4"/>
    <w:rsid w:val="00605F3D"/>
    <w:rsid w:val="00621911"/>
    <w:rsid w:val="006255DA"/>
    <w:rsid w:val="00625BBD"/>
    <w:rsid w:val="00633F1A"/>
    <w:rsid w:val="006420F7"/>
    <w:rsid w:val="006772FF"/>
    <w:rsid w:val="006912DB"/>
    <w:rsid w:val="006966E0"/>
    <w:rsid w:val="006B2722"/>
    <w:rsid w:val="006B4B74"/>
    <w:rsid w:val="006B516D"/>
    <w:rsid w:val="006B5AB5"/>
    <w:rsid w:val="006C56AE"/>
    <w:rsid w:val="006D70A6"/>
    <w:rsid w:val="006D7AF9"/>
    <w:rsid w:val="006E46C7"/>
    <w:rsid w:val="006E50C9"/>
    <w:rsid w:val="006E731D"/>
    <w:rsid w:val="007005C1"/>
    <w:rsid w:val="00702595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6362B"/>
    <w:rsid w:val="0076630F"/>
    <w:rsid w:val="00783542"/>
    <w:rsid w:val="007A207B"/>
    <w:rsid w:val="007A7B47"/>
    <w:rsid w:val="007C03CF"/>
    <w:rsid w:val="007C6DE1"/>
    <w:rsid w:val="007E7758"/>
    <w:rsid w:val="00806868"/>
    <w:rsid w:val="00863CBD"/>
    <w:rsid w:val="00873F4F"/>
    <w:rsid w:val="008775D1"/>
    <w:rsid w:val="00880DD0"/>
    <w:rsid w:val="008C075A"/>
    <w:rsid w:val="008C1BB5"/>
    <w:rsid w:val="008C4D5E"/>
    <w:rsid w:val="008C5F89"/>
    <w:rsid w:val="008D1841"/>
    <w:rsid w:val="008F259E"/>
    <w:rsid w:val="008F56C7"/>
    <w:rsid w:val="00901194"/>
    <w:rsid w:val="00913618"/>
    <w:rsid w:val="0091562F"/>
    <w:rsid w:val="00915F20"/>
    <w:rsid w:val="00916E1C"/>
    <w:rsid w:val="00926989"/>
    <w:rsid w:val="00931A3B"/>
    <w:rsid w:val="00931B28"/>
    <w:rsid w:val="009603DA"/>
    <w:rsid w:val="00965BDA"/>
    <w:rsid w:val="009816BB"/>
    <w:rsid w:val="009B11D6"/>
    <w:rsid w:val="009B694C"/>
    <w:rsid w:val="00A04128"/>
    <w:rsid w:val="00A049EE"/>
    <w:rsid w:val="00A06499"/>
    <w:rsid w:val="00A13253"/>
    <w:rsid w:val="00A20643"/>
    <w:rsid w:val="00A255CF"/>
    <w:rsid w:val="00A26609"/>
    <w:rsid w:val="00A31BA3"/>
    <w:rsid w:val="00A50F5F"/>
    <w:rsid w:val="00A7710A"/>
    <w:rsid w:val="00AA4C3A"/>
    <w:rsid w:val="00AB1073"/>
    <w:rsid w:val="00AD7FD3"/>
    <w:rsid w:val="00AE08D1"/>
    <w:rsid w:val="00AE661E"/>
    <w:rsid w:val="00AE7B81"/>
    <w:rsid w:val="00AF1424"/>
    <w:rsid w:val="00AF1C94"/>
    <w:rsid w:val="00AF2B6A"/>
    <w:rsid w:val="00B02182"/>
    <w:rsid w:val="00B0277A"/>
    <w:rsid w:val="00B31B61"/>
    <w:rsid w:val="00B5425B"/>
    <w:rsid w:val="00B57090"/>
    <w:rsid w:val="00B66AD0"/>
    <w:rsid w:val="00B75DDF"/>
    <w:rsid w:val="00B95FB4"/>
    <w:rsid w:val="00BA2E3D"/>
    <w:rsid w:val="00BA712B"/>
    <w:rsid w:val="00BD5F61"/>
    <w:rsid w:val="00BE3064"/>
    <w:rsid w:val="00BE42AD"/>
    <w:rsid w:val="00BE741F"/>
    <w:rsid w:val="00BF1C02"/>
    <w:rsid w:val="00C00E30"/>
    <w:rsid w:val="00C1399A"/>
    <w:rsid w:val="00C409BC"/>
    <w:rsid w:val="00C5264D"/>
    <w:rsid w:val="00C53EA1"/>
    <w:rsid w:val="00C67426"/>
    <w:rsid w:val="00C73F5E"/>
    <w:rsid w:val="00C90A6A"/>
    <w:rsid w:val="00C91D75"/>
    <w:rsid w:val="00CA20DB"/>
    <w:rsid w:val="00CA3CBC"/>
    <w:rsid w:val="00CA5270"/>
    <w:rsid w:val="00CB03FC"/>
    <w:rsid w:val="00CB2645"/>
    <w:rsid w:val="00CB46CA"/>
    <w:rsid w:val="00CC1E50"/>
    <w:rsid w:val="00CD1A85"/>
    <w:rsid w:val="00CE6713"/>
    <w:rsid w:val="00CF541E"/>
    <w:rsid w:val="00D3356D"/>
    <w:rsid w:val="00D34BB1"/>
    <w:rsid w:val="00D40798"/>
    <w:rsid w:val="00D4225E"/>
    <w:rsid w:val="00D4796B"/>
    <w:rsid w:val="00D5322B"/>
    <w:rsid w:val="00D6450B"/>
    <w:rsid w:val="00D666CF"/>
    <w:rsid w:val="00D70FA7"/>
    <w:rsid w:val="00D84FAB"/>
    <w:rsid w:val="00D85B64"/>
    <w:rsid w:val="00D862CD"/>
    <w:rsid w:val="00D9422B"/>
    <w:rsid w:val="00DB4AF0"/>
    <w:rsid w:val="00DC25E0"/>
    <w:rsid w:val="00DC6815"/>
    <w:rsid w:val="00DE0FEC"/>
    <w:rsid w:val="00DF603D"/>
    <w:rsid w:val="00E04FA3"/>
    <w:rsid w:val="00E20CCD"/>
    <w:rsid w:val="00E34A60"/>
    <w:rsid w:val="00E372B0"/>
    <w:rsid w:val="00E4199E"/>
    <w:rsid w:val="00E4205C"/>
    <w:rsid w:val="00E43C12"/>
    <w:rsid w:val="00E45A84"/>
    <w:rsid w:val="00E54C18"/>
    <w:rsid w:val="00E567F9"/>
    <w:rsid w:val="00E66355"/>
    <w:rsid w:val="00E71F46"/>
    <w:rsid w:val="00E7691E"/>
    <w:rsid w:val="00E77E48"/>
    <w:rsid w:val="00E85CD5"/>
    <w:rsid w:val="00E93E56"/>
    <w:rsid w:val="00E9721B"/>
    <w:rsid w:val="00EB15C4"/>
    <w:rsid w:val="00EB2D83"/>
    <w:rsid w:val="00ED0023"/>
    <w:rsid w:val="00EF62F5"/>
    <w:rsid w:val="00F03A67"/>
    <w:rsid w:val="00F04680"/>
    <w:rsid w:val="00F15749"/>
    <w:rsid w:val="00F25270"/>
    <w:rsid w:val="00F27A94"/>
    <w:rsid w:val="00F37DB3"/>
    <w:rsid w:val="00F42E0A"/>
    <w:rsid w:val="00F4399E"/>
    <w:rsid w:val="00F44E74"/>
    <w:rsid w:val="00F55B5A"/>
    <w:rsid w:val="00F60B66"/>
    <w:rsid w:val="00F616E7"/>
    <w:rsid w:val="00F80ECD"/>
    <w:rsid w:val="00F813A0"/>
    <w:rsid w:val="00FA5F1A"/>
    <w:rsid w:val="00FB36CB"/>
    <w:rsid w:val="00FC6F0C"/>
    <w:rsid w:val="00FD140F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2F33C8"/>
    <w:rsid w:val="003222AD"/>
    <w:rsid w:val="00382CB8"/>
    <w:rsid w:val="00424C17"/>
    <w:rsid w:val="0046799A"/>
    <w:rsid w:val="0058287C"/>
    <w:rsid w:val="00594E03"/>
    <w:rsid w:val="006006C9"/>
    <w:rsid w:val="00632844"/>
    <w:rsid w:val="00667EA3"/>
    <w:rsid w:val="00704184"/>
    <w:rsid w:val="007438E3"/>
    <w:rsid w:val="00861438"/>
    <w:rsid w:val="00A33BAC"/>
    <w:rsid w:val="00A81FD7"/>
    <w:rsid w:val="00A82726"/>
    <w:rsid w:val="00A978FC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8</Pages>
  <Words>627</Words>
  <Characters>357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6</vt:lpstr>
    </vt:vector>
  </TitlesOfParts>
  <Company/>
  <LinksUpToDate>false</LinksUpToDate>
  <CharactersWithSpaces>4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8</dc:title>
  <dc:subject/>
  <dc:creator>Nguyễn Vũ Anh Thư</dc:creator>
  <cp:keywords/>
  <cp:lastModifiedBy>Nguyen Nguyen</cp:lastModifiedBy>
  <cp:revision>186</cp:revision>
  <dcterms:created xsi:type="dcterms:W3CDTF">2021-10-30T16:09:00Z</dcterms:created>
  <dcterms:modified xsi:type="dcterms:W3CDTF">2021-12-18T08:49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